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60C5" w:rsidRDefault="004160C5">
      <w:bookmarkStart w:id="0" w:name="_GoBack"/>
      <w:bookmarkEnd w:id="0"/>
    </w:p>
    <w:sectPr w:rsidR="004160C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wMDQwtrAwNDc0NzZR0lEKTi0uzszPAykwrAUAO4ri9CwAAAA="/>
  </w:docVars>
  <w:rsids>
    <w:rsidRoot w:val="004E686B"/>
    <w:rsid w:val="00215EBC"/>
    <w:rsid w:val="004160C5"/>
    <w:rsid w:val="004E686B"/>
    <w:rsid w:val="0099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E0BF18-293E-4EB6-A976-0681FDCC7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p</dc:creator>
  <cp:keywords/>
  <dc:description/>
  <cp:lastModifiedBy>Kop</cp:lastModifiedBy>
  <cp:revision>1</cp:revision>
  <dcterms:created xsi:type="dcterms:W3CDTF">2018-10-27T02:30:00Z</dcterms:created>
  <dcterms:modified xsi:type="dcterms:W3CDTF">2018-10-27T02:31:00Z</dcterms:modified>
</cp:coreProperties>
</file>